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B4D545" w14:textId="5A6B41D6" w:rsidR="00892F9F" w:rsidRDefault="00824AA8" w:rsidP="00D81CF7">
      <w:pPr>
        <w:jc w:val="center"/>
        <w:rPr>
          <w:b/>
          <w:sz w:val="28"/>
          <w:u w:val="single"/>
        </w:rPr>
      </w:pPr>
      <w:r>
        <w:rPr>
          <w:b/>
          <w:noProof/>
          <w:sz w:val="28"/>
          <w:u w:val="single"/>
        </w:rPr>
        <w:drawing>
          <wp:anchor distT="0" distB="0" distL="114300" distR="114300" simplePos="0" relativeHeight="251684864" behindDoc="0" locked="0" layoutInCell="1" allowOverlap="1" wp14:anchorId="55317A88" wp14:editId="5FC99A43">
            <wp:simplePos x="0" y="0"/>
            <wp:positionH relativeFrom="margin">
              <wp:align>center</wp:align>
            </wp:positionH>
            <wp:positionV relativeFrom="paragraph">
              <wp:posOffset>8255</wp:posOffset>
            </wp:positionV>
            <wp:extent cx="1016000" cy="981075"/>
            <wp:effectExtent l="0" t="0" r="0" b="9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6000" cy="981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6D7E40" w14:textId="3A270C45" w:rsidR="005049E7" w:rsidRDefault="005049E7" w:rsidP="00D81CF7">
      <w:pPr>
        <w:jc w:val="center"/>
        <w:rPr>
          <w:b/>
          <w:sz w:val="28"/>
          <w:u w:val="single"/>
        </w:rPr>
      </w:pPr>
    </w:p>
    <w:p w14:paraId="2E604126" w14:textId="799B6B2B" w:rsidR="00892F9F" w:rsidRDefault="00892F9F" w:rsidP="00892F9F">
      <w:pPr>
        <w:jc w:val="center"/>
        <w:rPr>
          <w:b/>
          <w:sz w:val="28"/>
          <w:u w:val="single"/>
        </w:rPr>
      </w:pPr>
      <w:r>
        <w:rPr>
          <w:b/>
          <w:sz w:val="28"/>
          <w:u w:val="single"/>
        </w:rPr>
        <w:t>Juniors</w:t>
      </w:r>
    </w:p>
    <w:p w14:paraId="500D5CF5" w14:textId="7F71F46C" w:rsidR="00892F9F" w:rsidRDefault="00892F9F" w:rsidP="00892F9F">
      <w:pPr>
        <w:jc w:val="center"/>
        <w:rPr>
          <w:b/>
          <w:sz w:val="28"/>
          <w:u w:val="single"/>
        </w:rPr>
      </w:pPr>
    </w:p>
    <w:p w14:paraId="51BAC427" w14:textId="39464946" w:rsidR="00892F9F" w:rsidRDefault="00872DF3" w:rsidP="00872DF3">
      <w:pPr>
        <w:spacing w:line="720" w:lineRule="auto"/>
        <w:jc w:val="center"/>
        <w:rPr>
          <w:sz w:val="28"/>
        </w:rPr>
      </w:pPr>
      <w:r>
        <w:rPr>
          <w:noProof/>
          <w:sz w:val="28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582A7B9" wp14:editId="1294908C">
                <wp:simplePos x="0" y="0"/>
                <wp:positionH relativeFrom="column">
                  <wp:posOffset>1526345</wp:posOffset>
                </wp:positionH>
                <wp:positionV relativeFrom="paragraph">
                  <wp:posOffset>318672</wp:posOffset>
                </wp:positionV>
                <wp:extent cx="161778" cy="323557"/>
                <wp:effectExtent l="19050" t="0" r="10160" b="38735"/>
                <wp:wrapNone/>
                <wp:docPr id="2" name="Down Arrow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778" cy="323557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type w14:anchorId="18BF070A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Down Arrow 2" o:spid="_x0000_s1026" type="#_x0000_t67" style="position:absolute;margin-left:120.2pt;margin-top:25.1pt;width:12.75pt;height:25.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" fillcolor="#ffc000 [3207]" strokecolor="#7f5f00 [1607]" strokeweight="1pt"/>
            </w:pict>
          </mc:Fallback>
        </mc:AlternateContent>
      </w:r>
      <w:r w:rsidR="00824AA8">
        <w:rPr>
          <w:noProof/>
          <w:sz w:val="28"/>
        </w:rPr>
        <w:t>Mini-Eagles</w:t>
      </w:r>
      <w:r w:rsidR="00892F9F">
        <w:rPr>
          <w:sz w:val="28"/>
        </w:rPr>
        <w:t xml:space="preserve"> Baseball (3-7yr olds)</w:t>
      </w:r>
    </w:p>
    <w:p w14:paraId="6BAB1840" w14:textId="74BE6E8F" w:rsidR="00892F9F" w:rsidRDefault="00872DF3" w:rsidP="00872DF3">
      <w:pPr>
        <w:spacing w:line="720" w:lineRule="auto"/>
        <w:jc w:val="center"/>
        <w:rPr>
          <w:sz w:val="28"/>
        </w:rPr>
      </w:pPr>
      <w:r>
        <w:rPr>
          <w:noProof/>
          <w:sz w:val="28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96DB683" wp14:editId="65BFBC9F">
                <wp:simplePos x="0" y="0"/>
                <wp:positionH relativeFrom="column">
                  <wp:posOffset>1523561</wp:posOffset>
                </wp:positionH>
                <wp:positionV relativeFrom="paragraph">
                  <wp:posOffset>329369</wp:posOffset>
                </wp:positionV>
                <wp:extent cx="161778" cy="323557"/>
                <wp:effectExtent l="19050" t="0" r="10160" b="38735"/>
                <wp:wrapNone/>
                <wp:docPr id="3" name="Down Arrow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778" cy="323557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type w14:anchorId="5C8C074E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Down Arrow 3" o:spid="_x0000_s1026" type="#_x0000_t67" style="position:absolute;margin-left:119.95pt;margin-top:25.95pt;width:12.75pt;height:25.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" fillcolor="#ffc000 [3207]" strokecolor="#7f5f00 [1607]" strokeweight="1pt"/>
            </w:pict>
          </mc:Fallback>
        </mc:AlternateContent>
      </w:r>
      <w:r w:rsidR="00892F9F">
        <w:rPr>
          <w:sz w:val="28"/>
        </w:rPr>
        <w:t xml:space="preserve">U9 </w:t>
      </w:r>
      <w:r w:rsidR="008A3A09">
        <w:rPr>
          <w:sz w:val="28"/>
        </w:rPr>
        <w:t>(Coach Pitch)</w:t>
      </w:r>
    </w:p>
    <w:p w14:paraId="71374C1A" w14:textId="095929EF" w:rsidR="00892F9F" w:rsidRDefault="00B22E2D" w:rsidP="00872DF3">
      <w:pPr>
        <w:spacing w:line="720" w:lineRule="auto"/>
        <w:jc w:val="center"/>
        <w:rPr>
          <w:sz w:val="28"/>
        </w:rPr>
      </w:pPr>
      <w:r w:rsidRPr="00A4508F">
        <w:rPr>
          <w:noProof/>
          <w:sz w:val="28"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32D27BDC" wp14:editId="3CAA707E">
                <wp:simplePos x="0" y="0"/>
                <wp:positionH relativeFrom="margin">
                  <wp:align>left</wp:align>
                </wp:positionH>
                <wp:positionV relativeFrom="paragraph">
                  <wp:posOffset>740673</wp:posOffset>
                </wp:positionV>
                <wp:extent cx="1292773" cy="1061085"/>
                <wp:effectExtent l="0" t="0" r="22225" b="2476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2773" cy="10610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5CC3DB" w14:textId="624BBAC3" w:rsidR="00A4508F" w:rsidRDefault="00E47A54">
                            <w:r>
                              <w:t>Players are eligible for</w:t>
                            </w:r>
                            <w:r w:rsidR="009A32AE">
                              <w:t xml:space="preserve"> the</w:t>
                            </w:r>
                            <w:r>
                              <w:t xml:space="preserve"> Rays </w:t>
                            </w:r>
                            <w:r w:rsidR="009A32AE">
                              <w:t xml:space="preserve">Little League and Junior League </w:t>
                            </w:r>
                            <w:r>
                              <w:t>Charter team</w:t>
                            </w:r>
                            <w:r w:rsidR="00A862D9">
                              <w:t>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type w14:anchorId="32D27BD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0;margin-top:58.3pt;width:101.8pt;height:83.55pt;z-index:25168179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">
                <v:textbox>
                  <w:txbxContent>
                    <w:p w14:paraId="245CC3DB" w14:textId="624BBAC3" w:rsidR="00A4508F" w:rsidRDefault="00E47A54">
                      <w:r>
                        <w:t>Players are eligible for</w:t>
                      </w:r>
                      <w:r w:rsidR="009A32AE">
                        <w:t xml:space="preserve"> the</w:t>
                      </w:r>
                      <w:r>
                        <w:t xml:space="preserve"> Rays </w:t>
                      </w:r>
                      <w:r w:rsidR="009A32AE">
                        <w:t xml:space="preserve">Little League and Junior League </w:t>
                      </w:r>
                      <w:r>
                        <w:t>Charter team</w:t>
                      </w:r>
                      <w:r w:rsidR="00A862D9">
                        <w:t>s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95984">
        <w:rPr>
          <w:noProof/>
          <w:sz w:val="28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49AB6AB" wp14:editId="08A08EC4">
                <wp:simplePos x="0" y="0"/>
                <wp:positionH relativeFrom="column">
                  <wp:posOffset>982663</wp:posOffset>
                </wp:positionH>
                <wp:positionV relativeFrom="paragraph">
                  <wp:posOffset>312452</wp:posOffset>
                </wp:positionV>
                <wp:extent cx="161290" cy="323215"/>
                <wp:effectExtent l="0" t="80963" r="5398" b="62547"/>
                <wp:wrapNone/>
                <wp:docPr id="11" name="Down Arrow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3037376">
                          <a:off x="0" y="0"/>
                          <a:ext cx="161290" cy="32321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 w14:anchorId="239F9340" id="Down Arrow 3" o:spid="_x0000_s1026" type="#_x0000_t67" style="position:absolute;margin-left:77.4pt;margin-top:24.6pt;width:12.7pt;height:25.45pt;rotation:3317625fd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" adj="16211" fillcolor="#ffc000 [3207]" strokecolor="#7f5f00 [1607]" strokeweight="1pt"/>
            </w:pict>
          </mc:Fallback>
        </mc:AlternateContent>
      </w:r>
      <w:r w:rsidR="00872DF3" w:rsidRPr="00872DF3">
        <w:rPr>
          <w:noProof/>
          <w:sz w:val="28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0B8B2F0" wp14:editId="10AF8FA7">
                <wp:simplePos x="0" y="0"/>
                <wp:positionH relativeFrom="column">
                  <wp:posOffset>1521851</wp:posOffset>
                </wp:positionH>
                <wp:positionV relativeFrom="paragraph">
                  <wp:posOffset>309147</wp:posOffset>
                </wp:positionV>
                <wp:extent cx="161778" cy="323557"/>
                <wp:effectExtent l="19050" t="0" r="10160" b="38735"/>
                <wp:wrapNone/>
                <wp:docPr id="4" name="Down Arrow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778" cy="323557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du="http://schemas.microsoft.com/office/word/2023/wordml/word16du">
            <w:pict>
              <v:shape w14:anchorId="51F4718E" id="Down Arrow 4" o:spid="_x0000_s1026" type="#_x0000_t67" style="position:absolute;margin-left:119.85pt;margin-top:24.35pt;width:12.75pt;height:25.5pt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" fillcolor="#ffc000 [3207]" strokecolor="#7f5f00 [1607]" strokeweight="1pt"/>
            </w:pict>
          </mc:Fallback>
        </mc:AlternateContent>
      </w:r>
      <w:r w:rsidR="00892F9F">
        <w:rPr>
          <w:sz w:val="28"/>
        </w:rPr>
        <w:t>U11</w:t>
      </w:r>
    </w:p>
    <w:p w14:paraId="62893308" w14:textId="2843F077" w:rsidR="00892F9F" w:rsidRDefault="00872DF3" w:rsidP="00872DF3">
      <w:pPr>
        <w:spacing w:line="720" w:lineRule="auto"/>
        <w:jc w:val="center"/>
        <w:rPr>
          <w:sz w:val="28"/>
        </w:rPr>
      </w:pPr>
      <w:r w:rsidRPr="00872DF3">
        <w:rPr>
          <w:noProof/>
          <w:sz w:val="28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482B5A0" wp14:editId="53AEC126">
                <wp:simplePos x="0" y="0"/>
                <wp:positionH relativeFrom="column">
                  <wp:posOffset>1519311</wp:posOffset>
                </wp:positionH>
                <wp:positionV relativeFrom="paragraph">
                  <wp:posOffset>320577</wp:posOffset>
                </wp:positionV>
                <wp:extent cx="161778" cy="323557"/>
                <wp:effectExtent l="19050" t="0" r="10160" b="38735"/>
                <wp:wrapNone/>
                <wp:docPr id="5" name="Down Arrow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778" cy="323557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du="http://schemas.microsoft.com/office/word/2023/wordml/word16du">
            <w:pict>
              <v:shape w14:anchorId="60170046" id="Down Arrow 5" o:spid="_x0000_s1026" type="#_x0000_t67" style="position:absolute;margin-left:119.65pt;margin-top:25.25pt;width:12.75pt;height:25.5pt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" fillcolor="#ffc000 [3207]" strokecolor="#7f5f00 [1607]" strokeweight="1pt"/>
            </w:pict>
          </mc:Fallback>
        </mc:AlternateContent>
      </w:r>
      <w:r w:rsidR="00892F9F">
        <w:rPr>
          <w:sz w:val="28"/>
        </w:rPr>
        <w:t>U13</w:t>
      </w:r>
    </w:p>
    <w:p w14:paraId="4ABA0E66" w14:textId="69EB8106" w:rsidR="00892F9F" w:rsidRDefault="00A862D9" w:rsidP="00872DF3">
      <w:pPr>
        <w:spacing w:line="720" w:lineRule="auto"/>
        <w:jc w:val="center"/>
        <w:rPr>
          <w:sz w:val="28"/>
        </w:rPr>
      </w:pPr>
      <w:r w:rsidRPr="00A4508F">
        <w:rPr>
          <w:noProof/>
          <w:sz w:val="28"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6B075721" wp14:editId="2730CD93">
                <wp:simplePos x="0" y="0"/>
                <wp:positionH relativeFrom="margin">
                  <wp:align>left</wp:align>
                </wp:positionH>
                <wp:positionV relativeFrom="paragraph">
                  <wp:posOffset>359695</wp:posOffset>
                </wp:positionV>
                <wp:extent cx="1292225" cy="798786"/>
                <wp:effectExtent l="0" t="0" r="22225" b="20955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2225" cy="79878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F116AE" w14:textId="78ECA79F" w:rsidR="00A862D9" w:rsidRDefault="00A862D9" w:rsidP="00A862D9">
                            <w:r>
                              <w:t>Players are eligible for the Armada Senior League Charter team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6B075721" id="_x0000_s1028" type="#_x0000_t202" style="position:absolute;left:0;text-align:left;margin-left:0;margin-top:28.3pt;width:101.75pt;height:62.9pt;z-index:25168384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">
                <v:textbox>
                  <w:txbxContent>
                    <w:p w14:paraId="3EF116AE" w14:textId="78ECA79F" w:rsidR="00A862D9" w:rsidRDefault="00A862D9" w:rsidP="00A862D9">
                      <w:r>
                        <w:t xml:space="preserve">Players are eligible for the </w:t>
                      </w:r>
                      <w:r>
                        <w:t>Armada</w:t>
                      </w:r>
                      <w:r>
                        <w:t xml:space="preserve"> </w:t>
                      </w:r>
                      <w:r>
                        <w:t>Senior</w:t>
                      </w:r>
                      <w:r>
                        <w:t xml:space="preserve"> League </w:t>
                      </w:r>
                      <w:r>
                        <w:t>Charter team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72DF3" w:rsidRPr="00872DF3">
        <w:rPr>
          <w:noProof/>
          <w:sz w:val="28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0F489B4" wp14:editId="1DFFE8FD">
                <wp:simplePos x="0" y="0"/>
                <wp:positionH relativeFrom="column">
                  <wp:posOffset>1514817</wp:posOffset>
                </wp:positionH>
                <wp:positionV relativeFrom="paragraph">
                  <wp:posOffset>351351</wp:posOffset>
                </wp:positionV>
                <wp:extent cx="161778" cy="323557"/>
                <wp:effectExtent l="19050" t="0" r="10160" b="38735"/>
                <wp:wrapNone/>
                <wp:docPr id="6" name="Down Arrow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778" cy="323557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 w14:anchorId="74DF267D" id="Down Arrow 6" o:spid="_x0000_s1026" type="#_x0000_t67" style="position:absolute;margin-left:119.3pt;margin-top:27.65pt;width:12.75pt;height:25.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" fillcolor="#ffc000 [3207]" strokecolor="#7f5f00 [1607]" strokeweight="1pt"/>
            </w:pict>
          </mc:Fallback>
        </mc:AlternateContent>
      </w:r>
      <w:r w:rsidR="00892F9F">
        <w:rPr>
          <w:sz w:val="28"/>
        </w:rPr>
        <w:t>U15</w:t>
      </w:r>
    </w:p>
    <w:p w14:paraId="6FA03306" w14:textId="28A133C2" w:rsidR="00892F9F" w:rsidRDefault="00F063E1" w:rsidP="00872DF3">
      <w:pPr>
        <w:spacing w:line="720" w:lineRule="auto"/>
        <w:jc w:val="center"/>
        <w:rPr>
          <w:sz w:val="28"/>
        </w:rPr>
      </w:pPr>
      <w:r>
        <w:rPr>
          <w:noProof/>
          <w:sz w:val="28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CC1AD42" wp14:editId="3B600A2C">
                <wp:simplePos x="0" y="0"/>
                <wp:positionH relativeFrom="column">
                  <wp:posOffset>2552700</wp:posOffset>
                </wp:positionH>
                <wp:positionV relativeFrom="paragraph">
                  <wp:posOffset>151130</wp:posOffset>
                </wp:positionV>
                <wp:extent cx="161778" cy="323557"/>
                <wp:effectExtent l="76200" t="0" r="48260" b="19685"/>
                <wp:wrapNone/>
                <wp:docPr id="12" name="Down Arrow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2896257">
                          <a:off x="0" y="0"/>
                          <a:ext cx="161778" cy="323557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 w14:anchorId="23AB32CC" id="Down Arrow 7" o:spid="_x0000_s1026" type="#_x0000_t67" style="position:absolute;margin-left:201pt;margin-top:11.9pt;width:12.75pt;height:25.5pt;rotation:-9506808fd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" fillcolor="#ffc000 [3207]" strokecolor="#7f5f00 [1607]" strokeweight="1pt"/>
            </w:pict>
          </mc:Fallback>
        </mc:AlternateContent>
      </w:r>
      <w:r>
        <w:rPr>
          <w:noProof/>
          <w:sz w:val="28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461B156" wp14:editId="28617D9C">
                <wp:simplePos x="0" y="0"/>
                <wp:positionH relativeFrom="column">
                  <wp:posOffset>2194560</wp:posOffset>
                </wp:positionH>
                <wp:positionV relativeFrom="paragraph">
                  <wp:posOffset>676910</wp:posOffset>
                </wp:positionV>
                <wp:extent cx="161778" cy="323557"/>
                <wp:effectExtent l="76200" t="0" r="48260" b="19685"/>
                <wp:wrapNone/>
                <wp:docPr id="7" name="Down Arrow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2896257">
                          <a:off x="0" y="0"/>
                          <a:ext cx="161778" cy="323557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 w14:anchorId="4F944B34" id="Down Arrow 7" o:spid="_x0000_s1026" type="#_x0000_t67" style="position:absolute;margin-left:172.8pt;margin-top:53.3pt;width:12.75pt;height:25.5pt;rotation:-9506808fd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" fillcolor="#ffc000 [3207]" strokecolor="#7f5f00 [1607]" strokeweight="1pt"/>
            </w:pict>
          </mc:Fallback>
        </mc:AlternateContent>
      </w:r>
      <w:r w:rsidRPr="00872DF3">
        <w:rPr>
          <w:noProof/>
          <w:sz w:val="28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8A0E445" wp14:editId="3AF4F584">
                <wp:simplePos x="0" y="0"/>
                <wp:positionH relativeFrom="column">
                  <wp:posOffset>1520190</wp:posOffset>
                </wp:positionH>
                <wp:positionV relativeFrom="paragraph">
                  <wp:posOffset>295910</wp:posOffset>
                </wp:positionV>
                <wp:extent cx="161778" cy="323557"/>
                <wp:effectExtent l="19050" t="0" r="10160" b="38735"/>
                <wp:wrapNone/>
                <wp:docPr id="10" name="Down Arrow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778" cy="323557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 w14:anchorId="5073F1C3" id="Down Arrow 6" o:spid="_x0000_s1026" type="#_x0000_t67" style="position:absolute;margin-left:119.7pt;margin-top:23.3pt;width:12.75pt;height:25.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" fillcolor="#ffc000 [3207]" strokecolor="#7f5f00 [1607]" strokeweight="1pt"/>
            </w:pict>
          </mc:Fallback>
        </mc:AlternateContent>
      </w:r>
      <w:r w:rsidR="00892F9F">
        <w:rPr>
          <w:sz w:val="28"/>
        </w:rPr>
        <w:t>U17</w:t>
      </w:r>
    </w:p>
    <w:p w14:paraId="68D1123E" w14:textId="515E0970" w:rsidR="00F063E1" w:rsidRDefault="00F063E1" w:rsidP="00872DF3">
      <w:pPr>
        <w:spacing w:line="720" w:lineRule="auto"/>
        <w:jc w:val="center"/>
        <w:rPr>
          <w:sz w:val="28"/>
        </w:rPr>
      </w:pPr>
      <w:r>
        <w:rPr>
          <w:noProof/>
          <w:sz w:val="28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1999BA1" wp14:editId="60F8EA57">
                <wp:simplePos x="0" y="0"/>
                <wp:positionH relativeFrom="column">
                  <wp:posOffset>1573530</wp:posOffset>
                </wp:positionH>
                <wp:positionV relativeFrom="paragraph">
                  <wp:posOffset>15240</wp:posOffset>
                </wp:positionV>
                <wp:extent cx="604520" cy="675005"/>
                <wp:effectExtent l="0" t="0" r="0" b="0"/>
                <wp:wrapNone/>
                <wp:docPr id="8" name="Circular Arrow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04520" cy="675005"/>
                        </a:xfrm>
                        <a:prstGeom prst="circularArrow">
                          <a:avLst>
                            <a:gd name="adj1" fmla="val 12500"/>
                            <a:gd name="adj2" fmla="val 873097"/>
                            <a:gd name="adj3" fmla="val 20457681"/>
                            <a:gd name="adj4" fmla="val 10800000"/>
                            <a:gd name="adj5" fmla="val 12500"/>
                          </a:avLst>
                        </a:prstGeom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471FFA8C" id="Circular Arrow 8" o:spid="_x0000_s1026" style="position:absolute;margin-left:123.9pt;margin-top:1.2pt;width:47.6pt;height:53.15pt;flip:y;z-index:2516705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604520,6750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" path="m37783,337503v,-146246,93136,-271139,220379,-295524c392544,16226,522191,110416,557637,259551r37171,-2917l528434,319754,444141,268457r37035,-2906c450054,156596,354472,93285,259977,119035,174167,142417,113347,233035,113347,337503r-75564,xe" fillcolor="#ffc000 [3207]" strokecolor="#7f5f00 [1607]" strokeweight="1pt">
                <v:stroke joinstyle="miter"/>
                <v:path arrowok="t" o:connecttype="custom" o:connectlocs="37783,337503;258162,41979;557637,259551;594808,256634;528434,319754;444141,268457;481176,265551;259977,119035;113347,337503;37783,337503" o:connectangles="0,0,0,0,0,0,0,0,0,0"/>
              </v:shape>
            </w:pict>
          </mc:Fallback>
        </mc:AlternateContent>
      </w:r>
      <w:r>
        <w:rPr>
          <w:sz w:val="28"/>
        </w:rPr>
        <w:t>U19</w:t>
      </w:r>
    </w:p>
    <w:p w14:paraId="239BB159" w14:textId="77777777" w:rsidR="00F063E1" w:rsidRDefault="00F063E1" w:rsidP="00872DF3">
      <w:pPr>
        <w:spacing w:line="240" w:lineRule="auto"/>
        <w:rPr>
          <w:sz w:val="28"/>
        </w:rPr>
      </w:pPr>
    </w:p>
    <w:p w14:paraId="4A2F2ED9" w14:textId="77777777" w:rsidR="00F063E1" w:rsidRDefault="00F063E1" w:rsidP="00872DF3">
      <w:pPr>
        <w:spacing w:line="240" w:lineRule="auto"/>
        <w:rPr>
          <w:sz w:val="28"/>
        </w:rPr>
      </w:pPr>
    </w:p>
    <w:p w14:paraId="68C2A404" w14:textId="26EF6CD7" w:rsidR="00872DF3" w:rsidRDefault="00872DF3" w:rsidP="00872DF3">
      <w:pPr>
        <w:spacing w:line="240" w:lineRule="auto"/>
        <w:rPr>
          <w:sz w:val="28"/>
        </w:rPr>
      </w:pPr>
      <w:r>
        <w:rPr>
          <w:sz w:val="28"/>
        </w:rPr>
        <w:t>Junior grade baseball is based on an age matrix and players can only play out of their age bracket with special permission.</w:t>
      </w:r>
    </w:p>
    <w:p w14:paraId="457D9B21" w14:textId="081A2CAA" w:rsidR="00872DF3" w:rsidRDefault="00872DF3" w:rsidP="00872DF3">
      <w:pPr>
        <w:spacing w:line="720" w:lineRule="auto"/>
        <w:jc w:val="center"/>
        <w:rPr>
          <w:sz w:val="28"/>
        </w:rPr>
      </w:pPr>
    </w:p>
    <w:p w14:paraId="6F301C92" w14:textId="77777777" w:rsidR="008456D4" w:rsidRDefault="008456D4" w:rsidP="00872DF3">
      <w:pPr>
        <w:spacing w:line="720" w:lineRule="auto"/>
        <w:jc w:val="center"/>
        <w:rPr>
          <w:sz w:val="28"/>
        </w:rPr>
      </w:pPr>
    </w:p>
    <w:p w14:paraId="2786B44F" w14:textId="7593C5B5" w:rsidR="00872DF3" w:rsidRDefault="00872DF3" w:rsidP="00872DF3">
      <w:pPr>
        <w:spacing w:line="720" w:lineRule="auto"/>
        <w:jc w:val="center"/>
        <w:rPr>
          <w:sz w:val="28"/>
        </w:rPr>
      </w:pPr>
    </w:p>
    <w:p w14:paraId="6AB738CD" w14:textId="331F2514" w:rsidR="00872DF3" w:rsidRPr="00E240F2" w:rsidRDefault="00872DF3" w:rsidP="00E240F2">
      <w:pPr>
        <w:spacing w:line="720" w:lineRule="auto"/>
        <w:jc w:val="center"/>
        <w:rPr>
          <w:b/>
          <w:sz w:val="28"/>
          <w:u w:val="single"/>
        </w:rPr>
      </w:pPr>
      <w:r w:rsidRPr="00872DF3">
        <w:rPr>
          <w:b/>
          <w:sz w:val="28"/>
          <w:u w:val="single"/>
        </w:rPr>
        <w:t>Seniors</w:t>
      </w:r>
    </w:p>
    <w:p w14:paraId="16495145" w14:textId="529E0D90" w:rsidR="00872DF3" w:rsidRDefault="00A677F4" w:rsidP="00454855">
      <w:pPr>
        <w:spacing w:line="720" w:lineRule="auto"/>
        <w:rPr>
          <w:sz w:val="28"/>
        </w:rPr>
      </w:pPr>
      <w:r>
        <w:rPr>
          <w:sz w:val="28"/>
        </w:rPr>
        <w:t xml:space="preserve">Men’s </w:t>
      </w:r>
      <w:r w:rsidR="006E5235">
        <w:rPr>
          <w:sz w:val="28"/>
        </w:rPr>
        <w:t>D</w:t>
      </w:r>
      <w:r w:rsidR="00872DF3">
        <w:rPr>
          <w:sz w:val="28"/>
        </w:rPr>
        <w:t>ivision 1</w:t>
      </w:r>
      <w:r>
        <w:rPr>
          <w:sz w:val="28"/>
        </w:rPr>
        <w:tab/>
      </w:r>
      <w:r>
        <w:rPr>
          <w:sz w:val="28"/>
        </w:rPr>
        <w:tab/>
      </w:r>
    </w:p>
    <w:p w14:paraId="4E645512" w14:textId="194BDD44" w:rsidR="00872DF3" w:rsidRDefault="00A677F4" w:rsidP="00454855">
      <w:pPr>
        <w:spacing w:line="720" w:lineRule="auto"/>
        <w:rPr>
          <w:sz w:val="28"/>
        </w:rPr>
      </w:pPr>
      <w:r>
        <w:rPr>
          <w:sz w:val="28"/>
        </w:rPr>
        <w:t xml:space="preserve">Men’s </w:t>
      </w:r>
      <w:r w:rsidR="00872DF3">
        <w:rPr>
          <w:sz w:val="28"/>
        </w:rPr>
        <w:t>Division 2</w:t>
      </w:r>
      <w:r w:rsidR="00134325">
        <w:rPr>
          <w:sz w:val="28"/>
        </w:rPr>
        <w:tab/>
      </w:r>
      <w:r w:rsidR="00134325">
        <w:rPr>
          <w:sz w:val="28"/>
        </w:rPr>
        <w:tab/>
        <w:t>Women’s Div 2</w:t>
      </w:r>
    </w:p>
    <w:p w14:paraId="07C284EE" w14:textId="4D854541" w:rsidR="00872DF3" w:rsidRDefault="00A677F4" w:rsidP="00454855">
      <w:pPr>
        <w:spacing w:line="720" w:lineRule="auto"/>
        <w:rPr>
          <w:sz w:val="28"/>
        </w:rPr>
      </w:pPr>
      <w:r>
        <w:rPr>
          <w:sz w:val="28"/>
        </w:rPr>
        <w:t xml:space="preserve">Men’s </w:t>
      </w:r>
      <w:r w:rsidR="00872DF3">
        <w:rPr>
          <w:sz w:val="28"/>
        </w:rPr>
        <w:t>Division 3</w:t>
      </w:r>
      <w:r w:rsidR="00706D4A">
        <w:rPr>
          <w:sz w:val="28"/>
        </w:rPr>
        <w:tab/>
      </w:r>
      <w:r w:rsidR="00706D4A">
        <w:rPr>
          <w:sz w:val="28"/>
        </w:rPr>
        <w:tab/>
        <w:t>Women’s Div 3</w:t>
      </w:r>
    </w:p>
    <w:p w14:paraId="013C2E69" w14:textId="070A8ADE" w:rsidR="00872DF3" w:rsidRDefault="00A677F4" w:rsidP="00454855">
      <w:pPr>
        <w:spacing w:line="720" w:lineRule="auto"/>
        <w:rPr>
          <w:sz w:val="28"/>
        </w:rPr>
      </w:pPr>
      <w:r>
        <w:rPr>
          <w:sz w:val="28"/>
        </w:rPr>
        <w:t xml:space="preserve">Men’s </w:t>
      </w:r>
      <w:r w:rsidR="00872DF3">
        <w:rPr>
          <w:sz w:val="28"/>
        </w:rPr>
        <w:t>Division 4</w:t>
      </w:r>
    </w:p>
    <w:p w14:paraId="62144E03" w14:textId="41C5785D" w:rsidR="00872DF3" w:rsidRDefault="00A677F4" w:rsidP="00454855">
      <w:pPr>
        <w:spacing w:line="720" w:lineRule="auto"/>
        <w:rPr>
          <w:sz w:val="28"/>
        </w:rPr>
      </w:pPr>
      <w:r>
        <w:rPr>
          <w:sz w:val="28"/>
        </w:rPr>
        <w:t xml:space="preserve">Men’s </w:t>
      </w:r>
      <w:r w:rsidR="00872DF3">
        <w:rPr>
          <w:sz w:val="28"/>
        </w:rPr>
        <w:t>Division 5</w:t>
      </w:r>
    </w:p>
    <w:p w14:paraId="1B66F3F9" w14:textId="4FA76CA3" w:rsidR="00872DF3" w:rsidRDefault="00A677F4" w:rsidP="00454855">
      <w:pPr>
        <w:spacing w:line="480" w:lineRule="auto"/>
        <w:rPr>
          <w:sz w:val="28"/>
        </w:rPr>
      </w:pPr>
      <w:r>
        <w:rPr>
          <w:sz w:val="28"/>
        </w:rPr>
        <w:t xml:space="preserve">Men’s </w:t>
      </w:r>
      <w:r w:rsidR="00872DF3">
        <w:rPr>
          <w:sz w:val="28"/>
        </w:rPr>
        <w:t>Division 6</w:t>
      </w:r>
    </w:p>
    <w:p w14:paraId="2C970EE6" w14:textId="3A4E8692" w:rsidR="00872DF3" w:rsidRDefault="00872DF3" w:rsidP="00872DF3">
      <w:pPr>
        <w:spacing w:line="240" w:lineRule="auto"/>
        <w:jc w:val="center"/>
        <w:rPr>
          <w:sz w:val="28"/>
        </w:rPr>
      </w:pPr>
      <w:r>
        <w:rPr>
          <w:sz w:val="28"/>
        </w:rPr>
        <w:t xml:space="preserve">Senior grade baseball is based on skill level with Division 1 being the top level in district baseball. </w:t>
      </w:r>
    </w:p>
    <w:p w14:paraId="718D6534" w14:textId="77DAFD5D" w:rsidR="00872DF3" w:rsidRDefault="00872DF3" w:rsidP="00872DF3">
      <w:pPr>
        <w:spacing w:line="240" w:lineRule="auto"/>
        <w:jc w:val="center"/>
        <w:rPr>
          <w:sz w:val="28"/>
        </w:rPr>
      </w:pPr>
      <w:r>
        <w:rPr>
          <w:sz w:val="28"/>
        </w:rPr>
        <w:t>Division 1 &amp; 2 train as a squad and then the teams are selected.</w:t>
      </w:r>
    </w:p>
    <w:p w14:paraId="2736C43C" w14:textId="7D04579C" w:rsidR="00872DF3" w:rsidRDefault="00872DF3" w:rsidP="00872DF3">
      <w:pPr>
        <w:spacing w:line="240" w:lineRule="auto"/>
        <w:jc w:val="center"/>
        <w:rPr>
          <w:sz w:val="28"/>
        </w:rPr>
      </w:pPr>
      <w:r>
        <w:rPr>
          <w:sz w:val="28"/>
        </w:rPr>
        <w:t>Division 3 combines young players that do not qualify for Juniors with a few more senior players.</w:t>
      </w:r>
    </w:p>
    <w:p w14:paraId="2AA20192" w14:textId="2C029036" w:rsidR="00872DF3" w:rsidRDefault="00872DF3" w:rsidP="00872DF3">
      <w:pPr>
        <w:spacing w:line="240" w:lineRule="auto"/>
        <w:jc w:val="center"/>
        <w:rPr>
          <w:sz w:val="28"/>
        </w:rPr>
      </w:pPr>
      <w:r>
        <w:rPr>
          <w:sz w:val="28"/>
        </w:rPr>
        <w:t>Division 4 &amp; 5 train as a squad and then each team is selected.</w:t>
      </w:r>
    </w:p>
    <w:p w14:paraId="796332FE" w14:textId="206D1968" w:rsidR="00872DF3" w:rsidRPr="00892F9F" w:rsidRDefault="00872DF3" w:rsidP="00872DF3">
      <w:pPr>
        <w:spacing w:line="240" w:lineRule="auto"/>
        <w:jc w:val="center"/>
        <w:rPr>
          <w:sz w:val="28"/>
        </w:rPr>
      </w:pPr>
      <w:r>
        <w:rPr>
          <w:sz w:val="28"/>
        </w:rPr>
        <w:t xml:space="preserve">Division 6 is social baseball, often without a training session. </w:t>
      </w:r>
    </w:p>
    <w:sectPr w:rsidR="00872DF3" w:rsidRPr="00892F9F" w:rsidSect="008A3A09">
      <w:pgSz w:w="12240" w:h="15840"/>
      <w:pgMar w:top="720" w:right="720" w:bottom="720" w:left="72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U0MTEytjAzNTS3tDRU0lEKTi0uzszPAykwrAUAfsaOxSwAAAA="/>
  </w:docVars>
  <w:rsids>
    <w:rsidRoot w:val="00D81CF7"/>
    <w:rsid w:val="00027389"/>
    <w:rsid w:val="00085FAC"/>
    <w:rsid w:val="00134325"/>
    <w:rsid w:val="00454855"/>
    <w:rsid w:val="005049E7"/>
    <w:rsid w:val="006656EF"/>
    <w:rsid w:val="006E5235"/>
    <w:rsid w:val="00706D4A"/>
    <w:rsid w:val="007D481A"/>
    <w:rsid w:val="00824AA8"/>
    <w:rsid w:val="008456D4"/>
    <w:rsid w:val="00865F19"/>
    <w:rsid w:val="00872DF3"/>
    <w:rsid w:val="00892F9F"/>
    <w:rsid w:val="008A3A09"/>
    <w:rsid w:val="009A32AE"/>
    <w:rsid w:val="00A4508F"/>
    <w:rsid w:val="00A677F4"/>
    <w:rsid w:val="00A862D9"/>
    <w:rsid w:val="00B22E2D"/>
    <w:rsid w:val="00B73835"/>
    <w:rsid w:val="00B95984"/>
    <w:rsid w:val="00D56B2E"/>
    <w:rsid w:val="00D81CF7"/>
    <w:rsid w:val="00E240F2"/>
    <w:rsid w:val="00E47A54"/>
    <w:rsid w:val="00F063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C0FD77"/>
  <w15:chartTrackingRefBased/>
  <w15:docId w15:val="{4034809D-E3BA-4FE1-BB18-AC094D1511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1CF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D481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481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MS_Mappings xmlns="ecc8aedb-6d29-446f-b4bf-8e555f7b66aa" xsi:nil="true"/>
    <NotebookType xmlns="ecc8aedb-6d29-446f-b4bf-8e555f7b66aa" xsi:nil="true"/>
    <FolderType xmlns="ecc8aedb-6d29-446f-b4bf-8e555f7b66aa" xsi:nil="true"/>
    <Teachers xmlns="ecc8aedb-6d29-446f-b4bf-8e555f7b66aa">
      <UserInfo>
        <DisplayName/>
        <AccountId xsi:nil="true"/>
        <AccountType/>
      </UserInfo>
    </Teachers>
    <DefaultSectionNames xmlns="ecc8aedb-6d29-446f-b4bf-8e555f7b66aa" xsi:nil="true"/>
    <Is_Collaboration_Space_Locked xmlns="ecc8aedb-6d29-446f-b4bf-8e555f7b66aa" xsi:nil="true"/>
    <Owner xmlns="ecc8aedb-6d29-446f-b4bf-8e555f7b66aa">
      <UserInfo>
        <DisplayName/>
        <AccountId xsi:nil="true"/>
        <AccountType/>
      </UserInfo>
    </Owner>
    <Invited_Teachers xmlns="ecc8aedb-6d29-446f-b4bf-8e555f7b66aa" xsi:nil="true"/>
    <Invited_Students xmlns="ecc8aedb-6d29-446f-b4bf-8e555f7b66aa" xsi:nil="true"/>
    <IsNotebookLocked xmlns="ecc8aedb-6d29-446f-b4bf-8e555f7b66aa" xsi:nil="true"/>
    <CultureName xmlns="ecc8aedb-6d29-446f-b4bf-8e555f7b66aa" xsi:nil="true"/>
    <Distribution_Groups xmlns="ecc8aedb-6d29-446f-b4bf-8e555f7b66aa" xsi:nil="true"/>
    <Templates xmlns="ecc8aedb-6d29-446f-b4bf-8e555f7b66aa" xsi:nil="true"/>
    <AppVersion xmlns="ecc8aedb-6d29-446f-b4bf-8e555f7b66aa" xsi:nil="true"/>
    <TeamsChannelId xmlns="ecc8aedb-6d29-446f-b4bf-8e555f7b66aa" xsi:nil="true"/>
    <Students xmlns="ecc8aedb-6d29-446f-b4bf-8e555f7b66aa">
      <UserInfo>
        <DisplayName/>
        <AccountId xsi:nil="true"/>
        <AccountType/>
      </UserInfo>
    </Students>
    <Student_Groups xmlns="ecc8aedb-6d29-446f-b4bf-8e555f7b66aa">
      <UserInfo>
        <DisplayName/>
        <AccountId xsi:nil="true"/>
        <AccountType/>
      </UserInfo>
    </Student_Groups>
    <Math_Settings xmlns="ecc8aedb-6d29-446f-b4bf-8e555f7b66aa" xsi:nil="true"/>
    <Self_Registration_Enabled xmlns="ecc8aedb-6d29-446f-b4bf-8e555f7b66aa" xsi:nil="true"/>
    <Has_Teacher_Only_SectionGroup xmlns="ecc8aedb-6d29-446f-b4bf-8e555f7b66aa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8DC3B054FDFB4AABA561E859DBB5AA" ma:contentTypeVersion="31" ma:contentTypeDescription="Create a new document." ma:contentTypeScope="" ma:versionID="dfd96812f53df29a77845131a1f27661">
  <xsd:schema xmlns:xsd="http://www.w3.org/2001/XMLSchema" xmlns:xs="http://www.w3.org/2001/XMLSchema" xmlns:p="http://schemas.microsoft.com/office/2006/metadata/properties" xmlns:ns3="c46aff96-15fc-49ed-94a4-b920f9c83ee9" xmlns:ns4="ecc8aedb-6d29-446f-b4bf-8e555f7b66aa" targetNamespace="http://schemas.microsoft.com/office/2006/metadata/properties" ma:root="true" ma:fieldsID="eb6d91622994f9d3b2586266b817cf86" ns3:_="" ns4:_="">
    <xsd:import namespace="c46aff96-15fc-49ed-94a4-b920f9c83ee9"/>
    <xsd:import namespace="ecc8aedb-6d29-446f-b4bf-8e555f7b66a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NotebookType" minOccurs="0"/>
                <xsd:element ref="ns4:FolderType" minOccurs="0"/>
                <xsd:element ref="ns4:CultureName" minOccurs="0"/>
                <xsd:element ref="ns4:AppVersion" minOccurs="0"/>
                <xsd:element ref="ns4:TeamsChannelId" minOccurs="0"/>
                <xsd:element ref="ns4:Owner" minOccurs="0"/>
                <xsd:element ref="ns4:Math_Settings" minOccurs="0"/>
                <xsd:element ref="ns4:DefaultSectionNames" minOccurs="0"/>
                <xsd:element ref="ns4:Templates" minOccurs="0"/>
                <xsd:element ref="ns4:Teachers" minOccurs="0"/>
                <xsd:element ref="ns4:Students" minOccurs="0"/>
                <xsd:element ref="ns4:Student_Groups" minOccurs="0"/>
                <xsd:element ref="ns4:Distribution_Groups" minOccurs="0"/>
                <xsd:element ref="ns4:LMS_Mappings" minOccurs="0"/>
                <xsd:element ref="ns4:Invited_Teachers" minOccurs="0"/>
                <xsd:element ref="ns4:Invited_Students" minOccurs="0"/>
                <xsd:element ref="ns4:Self_Registration_Enabled" minOccurs="0"/>
                <xsd:element ref="ns4:Has_Teacher_Only_SectionGroup" minOccurs="0"/>
                <xsd:element ref="ns4:Is_Collaboration_Space_Locked" minOccurs="0"/>
                <xsd:element ref="ns4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6aff96-15fc-49ed-94a4-b920f9c83ee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c8aedb-6d29-446f-b4bf-8e555f7b66a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NotebookType" ma:index="19" nillable="true" ma:displayName="Notebook Type" ma:internalName="NotebookType">
      <xsd:simpleType>
        <xsd:restriction base="dms:Text"/>
      </xsd:simpleType>
    </xsd:element>
    <xsd:element name="FolderType" ma:index="20" nillable="true" ma:displayName="Folder Type" ma:internalName="FolderType">
      <xsd:simpleType>
        <xsd:restriction base="dms:Text"/>
      </xsd:simpleType>
    </xsd:element>
    <xsd:element name="CultureName" ma:index="21" nillable="true" ma:displayName="Culture Name" ma:internalName="CultureName">
      <xsd:simpleType>
        <xsd:restriction base="dms:Text"/>
      </xsd:simpleType>
    </xsd:element>
    <xsd:element name="AppVersion" ma:index="22" nillable="true" ma:displayName="App Version" ma:internalName="AppVersion">
      <xsd:simpleType>
        <xsd:restriction base="dms:Text"/>
      </xsd:simpleType>
    </xsd:element>
    <xsd:element name="TeamsChannelId" ma:index="23" nillable="true" ma:displayName="Teams Channel Id" ma:internalName="TeamsChannelId">
      <xsd:simpleType>
        <xsd:restriction base="dms:Text"/>
      </xsd:simpleType>
    </xsd:element>
    <xsd:element name="Owner" ma:index="24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5" nillable="true" ma:displayName="Math Settings" ma:internalName="Math_Settings">
      <xsd:simpleType>
        <xsd:restriction base="dms:Text"/>
      </xsd:simpleType>
    </xsd:element>
    <xsd:element name="DefaultSectionNames" ma:index="26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7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28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29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30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1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2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33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34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35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36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7" nillable="true" ma:displayName="Is Collaboration Space Locked" ma:internalName="Is_Collaboration_Space_Locked">
      <xsd:simpleType>
        <xsd:restriction base="dms:Boolean"/>
      </xsd:simpleType>
    </xsd:element>
    <xsd:element name="IsNotebookLocked" ma:index="38" nillable="true" ma:displayName="Is Notebook Locked" ma:internalName="IsNotebookLocked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80A12EF-E3D3-4360-A923-3742D29DE24F}">
  <ds:schemaRefs>
    <ds:schemaRef ds:uri="http://schemas.microsoft.com/office/2006/metadata/properties"/>
    <ds:schemaRef ds:uri="http://schemas.microsoft.com/office/infopath/2007/PartnerControls"/>
    <ds:schemaRef ds:uri="ecc8aedb-6d29-446f-b4bf-8e555f7b66aa"/>
  </ds:schemaRefs>
</ds:datastoreItem>
</file>

<file path=customXml/itemProps2.xml><?xml version="1.0" encoding="utf-8"?>
<ds:datastoreItem xmlns:ds="http://schemas.openxmlformats.org/officeDocument/2006/customXml" ds:itemID="{F18FC117-9400-46B1-9A12-87D094F913E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46aff96-15fc-49ed-94a4-b920f9c83ee9"/>
    <ds:schemaRef ds:uri="ecc8aedb-6d29-446f-b4bf-8e555f7b66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FA22093-0FB1-489F-98A8-963C1DCD73E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9</TotalTime>
  <Pages>1</Pages>
  <Words>114</Words>
  <Characters>65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 Michael's College</Company>
  <LinksUpToDate>false</LinksUpToDate>
  <CharactersWithSpaces>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Stephens</dc:creator>
  <cp:keywords/>
  <dc:description/>
  <cp:lastModifiedBy>Mark Stephens</cp:lastModifiedBy>
  <cp:revision>24</cp:revision>
  <cp:lastPrinted>2019-08-20T04:19:00Z</cp:lastPrinted>
  <dcterms:created xsi:type="dcterms:W3CDTF">2019-08-12T01:18:00Z</dcterms:created>
  <dcterms:modified xsi:type="dcterms:W3CDTF">2023-08-08T04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8DC3B054FDFB4AABA561E859DBB5AA</vt:lpwstr>
  </property>
</Properties>
</file>